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Convida, </w:t>
            </w:r>
            <w:r w:rsidR="004830E8">
              <w:rPr>
                <w:rFonts w:eastAsia="Batang"/>
                <w:sz w:val="18"/>
                <w:szCs w:val="20"/>
                <w:lang w:eastAsia="en-US"/>
              </w:rPr>
              <w:t xml:space="preserve">CATT, </w:t>
            </w:r>
            <w:r w:rsidR="00924E86">
              <w:rPr>
                <w:rFonts w:eastAsia="Batang"/>
                <w:sz w:val="18"/>
                <w:szCs w:val="20"/>
                <w:lang w:eastAsia="en-US"/>
              </w:rPr>
              <w:t xml:space="preserve">Spreadtrum,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MotM</w:t>
            </w:r>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 xml:space="preserve">Huawei/HiSi,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r w:rsidR="00721C5A">
              <w:rPr>
                <w:rFonts w:eastAsia="Batang"/>
                <w:sz w:val="18"/>
                <w:szCs w:val="20"/>
                <w:lang w:eastAsia="en-US"/>
              </w:rPr>
              <w:t xml:space="preserve">Futurewei,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Convida, </w:t>
            </w:r>
            <w:r w:rsidR="004830E8">
              <w:rPr>
                <w:rFonts w:eastAsia="Batang"/>
                <w:sz w:val="18"/>
                <w:szCs w:val="20"/>
                <w:lang w:eastAsia="en-US"/>
              </w:rPr>
              <w:t>CATT</w:t>
            </w:r>
            <w:r w:rsidR="00924E86">
              <w:rPr>
                <w:rFonts w:eastAsia="Batang"/>
                <w:sz w:val="18"/>
                <w:szCs w:val="20"/>
                <w:lang w:eastAsia="en-US"/>
              </w:rPr>
              <w:t>, Spreadtrum,</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HiSi,</w:t>
            </w:r>
            <w:r w:rsidR="00721C5A">
              <w:rPr>
                <w:rFonts w:eastAsia="Batang"/>
                <w:sz w:val="18"/>
                <w:szCs w:val="20"/>
                <w:lang w:eastAsia="en-US"/>
              </w:rPr>
              <w:t xml:space="preserve"> Futurewei,</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Convida, CATT, Spreadtrum,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MotM, Intel, Huawei/HiSi, vivo, Futurewei,</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M,N&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MotM</w:t>
            </w:r>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Futurewei, </w:t>
            </w:r>
            <w:r w:rsidR="00530FB9">
              <w:rPr>
                <w:rFonts w:eastAsia="Batang"/>
                <w:sz w:val="18"/>
                <w:szCs w:val="20"/>
                <w:lang w:eastAsia="en-US"/>
              </w:rPr>
              <w:t>Lenovo/MotM,</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r w:rsidR="00C40D92">
              <w:rPr>
                <w:rFonts w:eastAsia="Batang"/>
                <w:sz w:val="18"/>
                <w:szCs w:val="20"/>
                <w:lang w:eastAsia="en-US"/>
              </w:rPr>
              <w:t xml:space="preserve">Convida, </w:t>
            </w:r>
            <w:r w:rsidR="009170B9">
              <w:rPr>
                <w:rFonts w:eastAsia="Batang"/>
                <w:sz w:val="18"/>
                <w:szCs w:val="20"/>
                <w:lang w:eastAsia="en-US"/>
              </w:rPr>
              <w:t>MTK,</w:t>
            </w:r>
            <w:r w:rsidR="00521CCF">
              <w:rPr>
                <w:rFonts w:eastAsia="Batang"/>
                <w:sz w:val="18"/>
                <w:szCs w:val="20"/>
                <w:lang w:eastAsia="en-US"/>
              </w:rPr>
              <w:t xml:space="preserve"> Apple (ok mTRP, not ok sTRP)</w:t>
            </w:r>
            <w:r w:rsidR="001C170D">
              <w:rPr>
                <w:rFonts w:eastAsia="Batang"/>
                <w:sz w:val="18"/>
                <w:szCs w:val="20"/>
                <w:lang w:eastAsia="en-US"/>
              </w:rPr>
              <w:t>, Spreadtrum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ins w:id="2" w:author="Eko Onggosanusi" w:date="2021-08-18T06:17:00Z">
              <w:r w:rsidR="00010103">
                <w:rPr>
                  <w:rFonts w:eastAsia="Batang"/>
                  <w:sz w:val="18"/>
                  <w:szCs w:val="20"/>
                  <w:lang w:eastAsia="en-US"/>
                </w:rPr>
                <w:t>, Sony</w:t>
              </w:r>
            </w:ins>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3"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e.g.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2BC36359" w:rsidR="004931D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ins w:id="4" w:author="Eko Onggosanusi" w:date="2021-08-18T06:17:00Z">
        <w:r w:rsidR="00010103">
          <w:rPr>
            <w:rFonts w:eastAsia="Batang"/>
            <w:sz w:val="20"/>
            <w:szCs w:val="20"/>
            <w:lang w:eastAsia="en-US"/>
          </w:rPr>
          <w:t>and/or restriction(s)</w:t>
        </w:r>
      </w:ins>
    </w:p>
    <w:p w14:paraId="08583A52" w14:textId="3BC20A3F" w:rsidR="00607BAA" w:rsidRDefault="00607BAA"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e.g. only for aperiodic, </w:t>
      </w:r>
      <w:r w:rsidR="00200A37" w:rsidRPr="00200A37">
        <w:rPr>
          <w:rFonts w:eastAsia="Batang"/>
          <w:sz w:val="20"/>
          <w:szCs w:val="20"/>
          <w:lang w:eastAsia="en-US"/>
        </w:rPr>
        <w:t>apply to all resources in a set</w:t>
      </w:r>
    </w:p>
    <w:bookmarkEnd w:id="3"/>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79C8229A" w:rsidR="00497019" w:rsidRPr="00497019" w:rsidRDefault="00497019" w:rsidP="00497019">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if the CORESET(s) is</w:t>
      </w:r>
      <w:r w:rsidR="00FA02B2" w:rsidRPr="00FA02B2">
        <w:rPr>
          <w:rFonts w:eastAsia="Batang"/>
          <w:sz w:val="20"/>
          <w:szCs w:val="20"/>
        </w:rPr>
        <w:t xml:space="preserve"> </w:t>
      </w:r>
      <w:r w:rsidR="00FA02B2">
        <w:rPr>
          <w:rFonts w:eastAsia="Batang"/>
          <w:sz w:val="20"/>
          <w:szCs w:val="20"/>
        </w:rPr>
        <w:t>associated any USS se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5" w:name="_Hlk79741880"/>
      <w:r>
        <w:rPr>
          <w:rFonts w:eastAsia="Malgun Gothic"/>
          <w:b/>
          <w:sz w:val="20"/>
          <w:szCs w:val="20"/>
          <w:u w:val="single"/>
        </w:rPr>
        <w:t>Proposal 1.D (from Chairman notes v5)</w:t>
      </w:r>
      <w:r>
        <w:rPr>
          <w:rFonts w:eastAsia="Malgun Gothic"/>
          <w:sz w:val="20"/>
          <w:szCs w:val="20"/>
        </w:rPr>
        <w:t xml:space="preserve">: </w:t>
      </w:r>
      <w:bookmarkEnd w:id="5"/>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774B35E9" w14:textId="1CD0F134" w:rsidR="003C098C" w:rsidRDefault="003C098C" w:rsidP="00BC31E6">
      <w:pPr>
        <w:pStyle w:val="ListParagraph"/>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ListParagraph"/>
        <w:numPr>
          <w:ilvl w:val="1"/>
          <w:numId w:val="15"/>
        </w:numPr>
        <w:snapToGrid w:val="0"/>
        <w:spacing w:after="0" w:line="240" w:lineRule="auto"/>
        <w:jc w:val="both"/>
        <w:rPr>
          <w:sz w:val="20"/>
          <w:szCs w:val="20"/>
        </w:rPr>
      </w:pPr>
      <w:r>
        <w:rPr>
          <w:sz w:val="20"/>
          <w:szCs w:val="20"/>
        </w:rPr>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ListParagraph"/>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045983A6" w:rsidR="00BE1A78" w:rsidRPr="00BE1A78" w:rsidRDefault="00BE1A78" w:rsidP="00BC31E6">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lastRenderedPageBreak/>
        <w:t>Any other case, there is no beam 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6"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6"/>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M,N)=(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mTRP </w:t>
      </w:r>
      <w:r w:rsidR="004E2DF3">
        <w:rPr>
          <w:rFonts w:eastAsia="Batang"/>
          <w:sz w:val="20"/>
          <w:szCs w:val="20"/>
          <w:lang w:val="en-GB"/>
        </w:rPr>
        <w:t xml:space="preserve"> </w:t>
      </w:r>
      <w:r w:rsidR="00B16CDF">
        <w:rPr>
          <w:rFonts w:eastAsia="Batang"/>
          <w:sz w:val="20"/>
          <w:szCs w:val="20"/>
          <w:lang w:val="en-GB"/>
        </w:rPr>
        <w:t xml:space="preserve">and some sTRP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0F7694D" w14:textId="1669C7CD" w:rsidR="003C7F1E" w:rsidRPr="00A3070F" w:rsidRDefault="00EB361A"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Which sTRP use case(s) and o</w:t>
      </w:r>
      <w:r w:rsidRPr="00A3070F">
        <w:rPr>
          <w:rFonts w:eastAsia="Batang"/>
          <w:sz w:val="20"/>
          <w:szCs w:val="20"/>
          <w:lang w:val="en-GB"/>
        </w:rPr>
        <w:t>ther use case(s)</w:t>
      </w:r>
      <w:r w:rsidR="00604961" w:rsidRPr="00A3070F">
        <w:rPr>
          <w:rFonts w:eastAsia="Batang"/>
          <w:sz w:val="20"/>
          <w:szCs w:val="20"/>
          <w:lang w:val="en-GB"/>
        </w:rPr>
        <w:t xml:space="preserve">, e.g.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3E085EE" w14:textId="48F0DDD8"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 e.g., a</w:t>
      </w:r>
      <w:r w:rsidRPr="00A3070F">
        <w:rPr>
          <w:rFonts w:eastAsia="Batang"/>
          <w:sz w:val="20"/>
          <w:szCs w:val="20"/>
          <w:lang w:val="en-GB"/>
        </w:rPr>
        <w:t xml:space="preserve">ssociation between a Rel-17 unified TCI state </w:t>
      </w:r>
      <w:r w:rsidR="000B3B3B" w:rsidRPr="00A3070F">
        <w:rPr>
          <w:rFonts w:eastAsia="Batang"/>
          <w:sz w:val="20"/>
          <w:szCs w:val="20"/>
          <w:lang w:val="en-GB"/>
        </w:rPr>
        <w:t xml:space="preserve">code point </w:t>
      </w:r>
      <w:r w:rsidRPr="00A3070F">
        <w:rPr>
          <w:rFonts w:eastAsia="Batang"/>
          <w:sz w:val="20"/>
          <w:szCs w:val="20"/>
          <w:lang w:val="en-GB"/>
        </w:rPr>
        <w:t xml:space="preserve">with a </w:t>
      </w:r>
      <w:r w:rsidR="00AF45F4" w:rsidRPr="00A3070F">
        <w:rPr>
          <w:rFonts w:eastAsia="Batang"/>
          <w:sz w:val="20"/>
          <w:szCs w:val="20"/>
          <w:lang w:val="en-GB"/>
        </w:rPr>
        <w:t>group of beams</w:t>
      </w:r>
      <w:r w:rsidR="00814174" w:rsidRPr="00A3070F">
        <w:rPr>
          <w:rFonts w:eastAsia="Batang"/>
          <w:sz w:val="20"/>
          <w:szCs w:val="20"/>
          <w:lang w:val="en-GB"/>
        </w:rPr>
        <w:t xml:space="preserve">, or </w:t>
      </w:r>
      <w:r w:rsidR="00814174" w:rsidRPr="00A3070F">
        <w:rPr>
          <w:sz w:val="20"/>
          <w:szCs w:val="20"/>
          <w:lang w:eastAsia="zh-CN"/>
        </w:rPr>
        <w:t>m</w:t>
      </w:r>
      <w:r w:rsidR="00814174" w:rsidRPr="00A3070F">
        <w:rPr>
          <w:rFonts w:eastAsiaTheme="minorEastAsia"/>
          <w:sz w:val="20"/>
          <w:szCs w:val="20"/>
          <w:lang w:eastAsia="zh-CN"/>
        </w:rPr>
        <w:t xml:space="preserve">ultiple channel/RS types </w:t>
      </w:r>
      <w:r w:rsidR="00814174" w:rsidRPr="00A3070F">
        <w:rPr>
          <w:sz w:val="20"/>
          <w:szCs w:val="20"/>
          <w:lang w:eastAsia="zh-CN"/>
        </w:rPr>
        <w:t>are</w:t>
      </w:r>
      <w:r w:rsidR="00814174" w:rsidRPr="00A3070F">
        <w:rPr>
          <w:rFonts w:eastAsiaTheme="minorEastAsia"/>
          <w:sz w:val="20"/>
          <w:szCs w:val="20"/>
          <w:lang w:eastAsia="zh-CN"/>
        </w:rPr>
        <w:t xml:space="preserve"> flexibly grouped to apply a same Rel-17 TCI state</w:t>
      </w:r>
      <w:r w:rsidRPr="00A3070F">
        <w:rPr>
          <w:rFonts w:eastAsia="Batang"/>
          <w:sz w:val="20"/>
          <w:szCs w:val="20"/>
          <w:lang w:val="en-GB"/>
        </w:rPr>
        <w:t xml:space="preserve">  </w:t>
      </w:r>
    </w:p>
    <w:p w14:paraId="34D02FF4" w14:textId="77777777" w:rsidR="00481FF8" w:rsidRPr="006B19C0" w:rsidRDefault="00481FF8" w:rsidP="00481FF8">
      <w:pPr>
        <w:pStyle w:val="ListParagraph"/>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or aperiodic CSI-RS, there is no agreement to support the default behavior as in Rel-16: the “follow PDCCH” is not automatically achieved. It is that exact same behavior that is intended, and to extend to all scheduling offsets: in general it is preferable to have the same behavior for larger scheduling thresholds as well.</w:t>
            </w:r>
            <w:r>
              <w:rPr>
                <w:rFonts w:eastAsia="DengXian"/>
                <w:sz w:val="18"/>
                <w:szCs w:val="18"/>
                <w:lang w:eastAsia="zh-CN"/>
              </w:rPr>
              <w:t xml:space="preserve"> Could we perhaps formulate it like this instead:</w:t>
            </w:r>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DengXian"/>
                <w:sz w:val="18"/>
                <w:szCs w:val="18"/>
                <w:lang w:eastAsia="zh-CN"/>
              </w:rPr>
            </w:pPr>
            <w:r>
              <w:rPr>
                <w:rFonts w:eastAsia="DengXian"/>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t>Proposal 1.C: Support. It is difficult to see what the alternative would be: the Rel-17 signalling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lastRenderedPageBreak/>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r w:rsidRPr="007F44A8">
              <w:rPr>
                <w:rFonts w:eastAsia="DengXian"/>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 xml:space="preserve">-1/1.B-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41FEA0F9" w14:textId="4A206FD7" w:rsidR="00ED4B93" w:rsidRDefault="00ED4B93" w:rsidP="00ED4B93">
            <w:pPr>
              <w:pStyle w:val="ListParagraph"/>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ListParagraph"/>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ListParagraph"/>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the event that the spatial relation RS in the UL or (if applicable) joint TCI state and PL-RS are QCL-ed with respect to TypeD QCL.</w:t>
            </w:r>
          </w:p>
          <w:p w14:paraId="7FBAB35A" w14:textId="77777777" w:rsidR="00ED4B93" w:rsidRPr="00ED4B93" w:rsidRDefault="00ED4B93" w:rsidP="00ED4B93">
            <w:pPr>
              <w:pStyle w:val="ListParagraph"/>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xml:space="preserve">, is the intention to redefine a TCI state to provide more than one beam (e.g.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For Proposal 1.D, we suggest to mak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time,  w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TypeD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TypeD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6666A821" w14:textId="77777777" w:rsidR="00CD2E4B" w:rsidRPr="00156E2E" w:rsidRDefault="00CD2E4B" w:rsidP="00CD2E4B">
            <w:pPr>
              <w:pStyle w:val="ListParagraph"/>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and PL-RS are QCL-ed with respect to TypeD QCL</w:t>
            </w:r>
            <w:r w:rsidRPr="00571176">
              <w:rPr>
                <w:sz w:val="20"/>
                <w:szCs w:val="20"/>
              </w:rPr>
              <w:t>.</w:t>
            </w:r>
          </w:p>
          <w:p w14:paraId="0B4CF16D" w14:textId="77777777" w:rsidR="00CD2E4B" w:rsidRPr="00156E2E" w:rsidRDefault="00CD2E4B" w:rsidP="00CD2E4B">
            <w:pPr>
              <w:pStyle w:val="ListParagraph"/>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to add CORESET beam diversity in the list. We think unified TCI should not provide worse reliability than R15. Also, unified signaling should be considered for all sTRP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lastRenderedPageBreak/>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51A822FA" w14:textId="77777777" w:rsidR="00CD2E4B" w:rsidRPr="00A07C15" w:rsidRDefault="00CD2E4B" w:rsidP="00CD2E4B">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xml:space="preserve">, e.g.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ListParagraph"/>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sTRP use case(s)</w:t>
            </w:r>
          </w:p>
          <w:p w14:paraId="13582551" w14:textId="77777777" w:rsidR="00CD2E4B" w:rsidRPr="003C7F1E" w:rsidRDefault="00CD2E4B" w:rsidP="00CD2E4B">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sTRP and it is better to spend the limited remaining time in Rel-17 to this end. We are ok to consider mTRP and sTRP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Proposal 1.C: We still feel this one depends on the outcome of 1.B, if this is for some types of CSI-RS, e.g.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mTRP is clear, and we have already discussed quite a lot for mTRP in other AIs. The use case of sTRP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DengXian"/>
                <w:sz w:val="18"/>
                <w:szCs w:val="18"/>
                <w:lang w:eastAsia="zh-CN"/>
              </w:rPr>
            </w:pPr>
            <w:r>
              <w:rPr>
                <w:rFonts w:eastAsia="DengXian"/>
                <w:sz w:val="18"/>
                <w:szCs w:val="18"/>
                <w:lang w:eastAsia="zh-CN"/>
              </w:rPr>
              <w:t xml:space="preserve">[Mod: </w:t>
            </w:r>
            <w:r w:rsidR="001022D6">
              <w:rPr>
                <w:rFonts w:eastAsia="DengXian"/>
                <w:sz w:val="18"/>
                <w:szCs w:val="18"/>
                <w:lang w:eastAsia="zh-CN"/>
              </w:rPr>
              <w:t xml:space="preserve">Done. </w:t>
            </w:r>
            <w:r>
              <w:rPr>
                <w:rFonts w:eastAsia="DengXian"/>
                <w:sz w:val="18"/>
                <w:szCs w:val="18"/>
                <w:lang w:eastAsia="zh-CN"/>
              </w:rPr>
              <w:t>Separated CSI-RS from DMRS]</w:t>
            </w:r>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f Rel-17 cannot focus on mTRP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Yu Mincho"/>
                <w:sz w:val="18"/>
                <w:szCs w:val="18"/>
                <w:lang w:eastAsia="ja-JP"/>
              </w:rPr>
            </w:pPr>
            <w:r>
              <w:rPr>
                <w:rFonts w:eastAsia="Yu Mincho"/>
                <w:sz w:val="18"/>
                <w:szCs w:val="18"/>
                <w:lang w:eastAsia="ja-JP"/>
              </w:rPr>
              <w:t>[Mod: Given the source of debate is the case when they are not identical, we first focus on the identical case. Otherwise we cannot progress]</w:t>
            </w:r>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lastRenderedPageBreak/>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ristiction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allowes,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r>
              <w:rPr>
                <w:rFonts w:eastAsia="DengXian" w:hint="eastAsia"/>
                <w:sz w:val="18"/>
                <w:szCs w:val="18"/>
                <w:lang w:eastAsia="zh-CN"/>
              </w:rPr>
              <w:t>S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we suggest to delet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r>
              <w:rPr>
                <w:rFonts w:eastAsia="DengXian"/>
                <w:bCs/>
                <w:sz w:val="18"/>
                <w:szCs w:val="18"/>
                <w:lang w:val="en-GB" w:eastAsia="zh-CN"/>
              </w:rPr>
              <w:t xml:space="preserve">[Mod: Use cases have been included, FFS only for the details of sTRP]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gNB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rFonts w:eastAsia="DengXian"/>
                <w:sz w:val="18"/>
                <w:szCs w:val="18"/>
                <w:lang w:eastAsia="zh-CN"/>
              </w:rPr>
            </w:pPr>
            <w:r>
              <w:rPr>
                <w:rFonts w:eastAsia="DengXian"/>
                <w:sz w:val="18"/>
                <w:szCs w:val="18"/>
                <w:lang w:eastAsia="zh-CN"/>
              </w:rPr>
              <w:t>[Mod: please check latest version]</w:t>
            </w:r>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Proposal 1.C: We still think there is benefit for extending R17 TCI framework to DL RS that does not share the same R17 TCI state with UE-dedicated PDSCH and PDCCH. Whether to use R17 or R15/16 TCI indication scheme shall be left to gNB.</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TypeD</w:t>
            </w:r>
            <w:r w:rsidRPr="00296D77">
              <w:rPr>
                <w:sz w:val="18"/>
                <w:szCs w:val="18"/>
              </w:rPr>
              <w:t>.</w:t>
            </w:r>
            <w:r>
              <w:rPr>
                <w:sz w:val="18"/>
                <w:szCs w:val="18"/>
              </w:rPr>
              <w:t xml:space="preserve"> Otherwis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r w:rsidRPr="00320742">
              <w:rPr>
                <w:sz w:val="18"/>
                <w:szCs w:val="18"/>
              </w:rPr>
              <w:t>t least for discussion purposes, “beam alignment” is defined as follows:</w:t>
            </w:r>
          </w:p>
          <w:p w14:paraId="047CB6CB"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r w:rsidRPr="00320742">
              <w:rPr>
                <w:sz w:val="18"/>
                <w:szCs w:val="18"/>
              </w:rPr>
              <w:t xml:space="preserve">TypeD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rFonts w:eastAsia="DengXian"/>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We shall first agree on the use case and then discuss and agree on the corresponding  M/N</w:t>
            </w:r>
          </w:p>
          <w:p w14:paraId="2E73D43D" w14:textId="77777777" w:rsidR="00B36596" w:rsidRDefault="005B45E7" w:rsidP="005B45E7">
            <w:pPr>
              <w:snapToGrid w:val="0"/>
              <w:rPr>
                <w:rFonts w:eastAsia="DengXian"/>
                <w:bCs/>
                <w:sz w:val="18"/>
                <w:szCs w:val="18"/>
                <w:lang w:val="en-GB" w:eastAsia="zh-CN"/>
              </w:rPr>
            </w:pPr>
            <w:r>
              <w:rPr>
                <w:rFonts w:eastAsia="DengXian"/>
                <w:bCs/>
                <w:sz w:val="18"/>
                <w:szCs w:val="18"/>
                <w:lang w:val="en-GB" w:eastAsia="zh-CN"/>
              </w:rPr>
              <w:t>[Mod: Use cases have been included, FFS only for the details of sTRP]</w:t>
            </w:r>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rFonts w:eastAsia="Yu Mincho"/>
                <w:sz w:val="18"/>
                <w:szCs w:val="18"/>
                <w:lang w:eastAsia="zh-CN"/>
              </w:rPr>
            </w:pPr>
            <w:r>
              <w:rPr>
                <w:rFonts w:eastAsia="Yu Mincho"/>
                <w:sz w:val="18"/>
                <w:szCs w:val="18"/>
                <w:lang w:eastAsia="zh-CN"/>
              </w:rPr>
              <w:t>[Mod: separated DMRS from CSI-RS, with MTK’s version]</w:t>
            </w:r>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sTRP use cases, we think if which sTRP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mTRP use case. I want to know which special case can’t be covered by mTRP use case.</w:t>
            </w:r>
          </w:p>
          <w:p w14:paraId="239AE30D" w14:textId="4883B884" w:rsidR="009B41E8" w:rsidRDefault="001022D6" w:rsidP="009B41E8">
            <w:pPr>
              <w:rPr>
                <w:rFonts w:eastAsia="Yu Mincho"/>
                <w:sz w:val="18"/>
                <w:szCs w:val="18"/>
                <w:lang w:eastAsia="zh-CN"/>
              </w:rPr>
            </w:pPr>
            <w:r>
              <w:rPr>
                <w:rFonts w:eastAsia="Yu Mincho"/>
                <w:sz w:val="18"/>
                <w:szCs w:val="18"/>
                <w:lang w:eastAsia="zh-CN"/>
              </w:rPr>
              <w:t xml:space="preserve">[Mod: some companies cannot accept if sTRP is not included </w:t>
            </w:r>
            <w:r w:rsidRPr="001022D6">
              <w:rPr>
                <w:rFonts w:eastAsia="Yu Mincho"/>
                <w:sz w:val="18"/>
                <w:szCs w:val="18"/>
                <w:lang w:eastAsia="zh-CN"/>
              </w:rPr>
              <w:sym w:font="Wingdings" w:char="F04C"/>
            </w:r>
            <w:r>
              <w:rPr>
                <w:rFonts w:eastAsia="Yu Mincho"/>
                <w:sz w:val="18"/>
                <w:szCs w:val="18"/>
                <w:lang w:eastAsia="zh-CN"/>
              </w:rPr>
              <w:t>]</w:t>
            </w:r>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rFonts w:eastAsia="Yu Mincho"/>
                <w:sz w:val="18"/>
                <w:szCs w:val="18"/>
                <w:lang w:eastAsia="zh-CN"/>
              </w:rPr>
            </w:pPr>
            <w:r w:rsidRPr="00E15715">
              <w:rPr>
                <w:rFonts w:eastAsia="Yu Mincho"/>
                <w:sz w:val="18"/>
                <w:szCs w:val="18"/>
                <w:lang w:eastAsia="zh-CN"/>
              </w:rPr>
              <w:t>The second is that we support M &gt;1 and or N &gt;1 for mTRP, but we prefer M-DCI multi-TRP first. Since for M-DCI multi-TRP, the MAC CE/DCI are similar to that as M=1 and N=1</w:t>
            </w:r>
            <w:r>
              <w:rPr>
                <w:rFonts w:eastAsia="Yu Mincho"/>
                <w:sz w:val="18"/>
                <w:szCs w:val="18"/>
                <w:lang w:eastAsia="zh-CN"/>
              </w:rPr>
              <w:t xml:space="preserve"> in sTRP</w:t>
            </w:r>
            <w:r w:rsidRPr="00E15715">
              <w:rPr>
                <w:rFonts w:eastAsia="Yu Mincho"/>
                <w:sz w:val="18"/>
                <w:szCs w:val="18"/>
                <w:lang w:eastAsia="zh-CN"/>
              </w:rPr>
              <w:t>, it means only small spec effort is needed to support it. But for S-DCI mTRP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r>
              <w:rPr>
                <w:rFonts w:eastAsia="Yu Mincho"/>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signalling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Do not support the proposal in current form. As we mentioned in Round0, the CSI-RS for BM and SRS for BM are used for beam tracking and refinement through beam sweeping, the gNB and UE can flexibly measure beam pair link for different DL TCI state from the UE-dedicated reception on PDSCH or all or subset of CORESETs, or different UL TCI state from dynamic-grant/configured-grant based PUSCH, all or subset of dedicated PUCCH resources.Similarly,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color w:val="FF0000"/>
                <w:sz w:val="20"/>
                <w:szCs w:val="20"/>
                <w:lang w:eastAsia="en-US"/>
              </w:rPr>
              <w:t>;</w:t>
            </w:r>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sz w:val="20"/>
                <w:szCs w:val="20"/>
                <w:lang w:eastAsia="en-US"/>
              </w:rPr>
              <w:t>;</w:t>
            </w:r>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r w:rsidRPr="00181020">
              <w:rPr>
                <w:rFonts w:eastAsia="DengXian"/>
                <w:bCs/>
                <w:sz w:val="18"/>
                <w:szCs w:val="18"/>
                <w:lang w:eastAsia="zh-CN"/>
              </w:rPr>
              <w:t>[Mod: Added this in brackets, see what other companies think]</w:t>
            </w:r>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gNB.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M,N)=(1,1), the following combinations are supported: (M,N)=(2,1), (1,2), and (2,2)</w:t>
            </w:r>
            <w:r w:rsidRPr="00951C88">
              <w:rPr>
                <w:rFonts w:eastAsia="Batang"/>
                <w:sz w:val="20"/>
                <w:szCs w:val="20"/>
                <w:lang w:val="en-GB"/>
              </w:rPr>
              <w:t xml:space="preserve"> for mTRP  and some sTRP use cases</w:t>
            </w:r>
          </w:p>
          <w:p w14:paraId="75A73DC4"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the support of N=2 does not imply the support of STxMP</w:t>
            </w:r>
            <w:r w:rsidRPr="00951C88">
              <w:rPr>
                <w:rFonts w:eastAsia="Batang"/>
                <w:sz w:val="20"/>
                <w:szCs w:val="20"/>
                <w:lang w:val="en-GB"/>
              </w:rPr>
              <w:t xml:space="preserve"> </w:t>
            </w:r>
          </w:p>
          <w:p w14:paraId="2BF9735A"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FFS: Which sTRP use case(s) and other use case(s), e.g. inter-cell beam management, MP-UE, inter-band CA</w:t>
            </w:r>
          </w:p>
          <w:p w14:paraId="1BCB13F2" w14:textId="77777777" w:rsidR="000762F9" w:rsidRPr="00F07A9D" w:rsidRDefault="000762F9" w:rsidP="000762F9">
            <w:pPr>
              <w:pStyle w:val="ListParagraph"/>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ListParagraph"/>
              <w:numPr>
                <w:ilvl w:val="0"/>
                <w:numId w:val="37"/>
              </w:numPr>
              <w:snapToGrid w:val="0"/>
              <w:rPr>
                <w:rFonts w:eastAsia="Yu Mincho"/>
                <w:sz w:val="18"/>
                <w:szCs w:val="18"/>
                <w:lang w:eastAsia="ja-JP"/>
              </w:rPr>
            </w:pPr>
            <w:r>
              <w:rPr>
                <w:rFonts w:eastAsia="Malgun Gothic"/>
                <w:sz w:val="18"/>
                <w:szCs w:val="18"/>
                <w:lang w:eastAsia="ko-KR"/>
              </w:rPr>
              <w:t xml:space="preserve">If we remove ‘some’ from the subbullets, we should clarify that this does not apply to all configured CSI-RS/SRS resources and gNB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ListParagraph"/>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TypeD QCL.</w:t>
            </w:r>
          </w:p>
          <w:p w14:paraId="7FF34965"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ListParagraph"/>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lang w:eastAsia="en-US"/>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to add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 e.g., association between a Rel-17 unified TCI state with a group of beams, how to mapping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mTRP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sTRP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 xml:space="preserve">Proposal 1.B-1: Support in principle. The FFS can be changed as follows: ‘Other CSI-RS time-domain behaviors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Support M, N&gt;1 for mTRP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e.g. one DCI codepoint as joint TCI state where (M, N) = (1, 1) has been supported. We see potential use case of (M, N) = (2, 2) for mTRP, but neither for sTRP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since “which sTRP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sTRP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r w:rsidRPr="00B47CB6">
              <w:rPr>
                <w:rFonts w:eastAsia="DengXian"/>
                <w:bCs/>
                <w:i/>
                <w:sz w:val="18"/>
                <w:szCs w:val="18"/>
                <w:lang w:eastAsia="zh-CN"/>
              </w:rPr>
              <w:t>beamSwitchTiming</w:t>
            </w:r>
            <w:r>
              <w:rPr>
                <w:rFonts w:eastAsia="DengXian"/>
                <w:bCs/>
                <w:sz w:val="18"/>
                <w:szCs w:val="18"/>
                <w:lang w:eastAsia="zh-CN"/>
              </w:rPr>
              <w:t xml:space="preserve">, but we are fine with the current formulation (i.e. we are fine to remove [ ]).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r w:rsidRPr="00255DFC">
              <w:rPr>
                <w:rFonts w:eastAsia="DengXian"/>
                <w:bCs/>
                <w:i/>
                <w:sz w:val="18"/>
                <w:szCs w:val="18"/>
                <w:lang w:eastAsia="zh-CN"/>
              </w:rPr>
              <w:t>beamSwitchTiming</w:t>
            </w:r>
            <w:r>
              <w:rPr>
                <w:rFonts w:eastAsia="DengXian"/>
                <w:bCs/>
                <w:sz w:val="18"/>
                <w:szCs w:val="18"/>
                <w:lang w:eastAsia="zh-CN"/>
              </w:rPr>
              <w:t xml:space="preserve">, and we prefer to support it irrespective of </w:t>
            </w:r>
            <w:r w:rsidRPr="00B47CB6">
              <w:rPr>
                <w:rFonts w:eastAsia="DengXian"/>
                <w:bCs/>
                <w:i/>
                <w:sz w:val="18"/>
                <w:szCs w:val="18"/>
                <w:lang w:eastAsia="zh-CN"/>
              </w:rPr>
              <w:t>beamSwitchTiming</w:t>
            </w:r>
            <w:r>
              <w:rPr>
                <w:rFonts w:eastAsia="DengXian"/>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DengXian"/>
                <w:bCs/>
                <w:sz w:val="18"/>
                <w:szCs w:val="18"/>
                <w:lang w:eastAsia="zh-CN"/>
              </w:rPr>
            </w:pPr>
            <w:r w:rsidRPr="005839A8">
              <w:rPr>
                <w:rFonts w:eastAsia="DengXian"/>
                <w:bCs/>
                <w:sz w:val="18"/>
                <w:szCs w:val="18"/>
                <w:lang w:eastAsia="zh-CN"/>
              </w:rPr>
              <w:t>Only minor revision for 1.B-1 on FFS.</w:t>
            </w:r>
            <w:r w:rsidR="005839A8">
              <w:rPr>
                <w:rFonts w:eastAsia="DengXian"/>
                <w:bCs/>
                <w:sz w:val="18"/>
                <w:szCs w:val="18"/>
                <w:lang w:eastAsia="zh-CN"/>
              </w:rPr>
              <w:t xml:space="preserve"> </w:t>
            </w:r>
            <w:r w:rsidR="00BD502A">
              <w:rPr>
                <w:rFonts w:eastAsia="DengXian"/>
                <w:bCs/>
                <w:sz w:val="18"/>
                <w:szCs w:val="18"/>
                <w:lang w:eastAsia="zh-CN"/>
              </w:rPr>
              <w:t xml:space="preserve">Overall the proposals are stable content-wise (since V18). </w:t>
            </w:r>
          </w:p>
          <w:p w14:paraId="39DDBBCA"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D seems agreeable if we keep the non-identical case FFS. </w:t>
            </w:r>
          </w:p>
          <w:p w14:paraId="3F415E62"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B-1, 1-B-2, and 1.E are supported by super-majority </w:t>
            </w:r>
          </w:p>
          <w:p w14:paraId="72659B5F" w14:textId="2D916E4D" w:rsidR="005839A8" w:rsidRP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roposal 1.B-3, 1.C, 1.F need more discussion</w:t>
            </w:r>
          </w:p>
          <w:p w14:paraId="641C5274" w14:textId="77777777" w:rsidR="00BD502A" w:rsidRPr="005839A8" w:rsidRDefault="00BD502A" w:rsidP="00BD502A">
            <w:pPr>
              <w:snapToGrid w:val="0"/>
              <w:rPr>
                <w:rFonts w:eastAsia="DengXian"/>
                <w:bCs/>
                <w:sz w:val="18"/>
                <w:szCs w:val="18"/>
                <w:lang w:eastAsia="zh-CN"/>
              </w:rPr>
            </w:pPr>
          </w:p>
          <w:p w14:paraId="3AAB7BAD" w14:textId="152F1CA1" w:rsidR="00846737" w:rsidRDefault="00846737" w:rsidP="00255DFC">
            <w:pPr>
              <w:snapToGrid w:val="0"/>
              <w:rPr>
                <w:rFonts w:eastAsia="DengXian"/>
                <w:b/>
                <w:bCs/>
                <w:sz w:val="18"/>
                <w:szCs w:val="18"/>
                <w:lang w:eastAsia="zh-CN"/>
              </w:rPr>
            </w:pPr>
            <w:r w:rsidRPr="005839A8">
              <w:rPr>
                <w:rFonts w:eastAsia="DengXian"/>
                <w:bCs/>
                <w:sz w:val="18"/>
                <w:szCs w:val="18"/>
                <w:lang w:eastAsia="zh-CN"/>
              </w:rPr>
              <w:t>The texts in brackets related to beamSwitchTiming don’t seem agreeable to at least 3 companies (ZTE, NTT Docomo, MediaTek)</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Caption"/>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 xml:space="preserve">PDSCH/PUSCH associated with UE-dedicated CORESETs only or additional target channels (e.g.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lastRenderedPageBreak/>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lastRenderedPageBreak/>
              <w:t>2.1</w:t>
            </w:r>
            <w:r w:rsidRPr="00A82D11">
              <w:rPr>
                <w:sz w:val="18"/>
                <w:szCs w:val="20"/>
              </w:rPr>
              <w:t>.1</w:t>
            </w:r>
            <w:r>
              <w:rPr>
                <w:sz w:val="18"/>
                <w:szCs w:val="20"/>
              </w:rPr>
              <w:t>: TCI applied to:</w:t>
            </w:r>
          </w:p>
          <w:p w14:paraId="105F0591" w14:textId="3D5A5706" w:rsidR="00855662" w:rsidRDefault="00855662" w:rsidP="00BC31E6">
            <w:pPr>
              <w:pStyle w:val="ListParagraph"/>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ListParagraph"/>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ListParagraph"/>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ListParagraph"/>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w:t>
            </w:r>
            <w:r>
              <w:rPr>
                <w:sz w:val="18"/>
                <w:szCs w:val="20"/>
              </w:rPr>
              <w:lastRenderedPageBreak/>
              <w:t xml:space="preserve">and UL associated with the same </w:t>
            </w:r>
            <w:r w:rsidR="00BF2EC1">
              <w:rPr>
                <w:sz w:val="18"/>
                <w:szCs w:val="20"/>
              </w:rPr>
              <w:t>cell</w:t>
            </w:r>
            <w:r>
              <w:rPr>
                <w:sz w:val="18"/>
                <w:szCs w:val="20"/>
              </w:rPr>
              <w:t>)</w:t>
            </w:r>
            <w:r w:rsidR="00E425A5">
              <w:rPr>
                <w:sz w:val="18"/>
                <w:szCs w:val="20"/>
              </w:rPr>
              <w:t>, Intel</w:t>
            </w:r>
            <w:r w:rsidR="005509D9">
              <w:rPr>
                <w:sz w:val="18"/>
                <w:szCs w:val="20"/>
              </w:rPr>
              <w:t>, Xiaomi</w:t>
            </w:r>
            <w:r w:rsidR="00562FB9">
              <w:rPr>
                <w:sz w:val="18"/>
                <w:szCs w:val="20"/>
              </w:rPr>
              <w:t>,</w:t>
            </w:r>
            <w:r w:rsidR="004F4E50">
              <w:rPr>
                <w:rFonts w:hint="eastAsia"/>
                <w:sz w:val="18"/>
                <w:szCs w:val="20"/>
                <w:lang w:eastAsia="zh-CN"/>
              </w:rPr>
              <w:t>,CATT</w:t>
            </w:r>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CE only: Huawei/HiSi</w:t>
            </w:r>
          </w:p>
          <w:p w14:paraId="15A16DDC"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ListParagraph"/>
              <w:numPr>
                <w:ilvl w:val="0"/>
                <w:numId w:val="17"/>
              </w:numPr>
              <w:snapToGrid w:val="0"/>
              <w:spacing w:after="0" w:line="240" w:lineRule="auto"/>
              <w:rPr>
                <w:sz w:val="18"/>
                <w:szCs w:val="20"/>
              </w:rPr>
            </w:pPr>
            <w:r w:rsidRPr="00855662">
              <w:rPr>
                <w:sz w:val="18"/>
                <w:szCs w:val="20"/>
              </w:rPr>
              <w:t>No Downselection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ListParagraph"/>
              <w:numPr>
                <w:ilvl w:val="0"/>
                <w:numId w:val="18"/>
              </w:numPr>
              <w:snapToGrid w:val="0"/>
              <w:spacing w:after="0" w:line="240" w:lineRule="auto"/>
              <w:rPr>
                <w:sz w:val="18"/>
                <w:szCs w:val="20"/>
              </w:rPr>
            </w:pPr>
            <w:r w:rsidRPr="00855662">
              <w:rPr>
                <w:sz w:val="18"/>
                <w:szCs w:val="20"/>
              </w:rPr>
              <w:t>SSB Direct+Indirect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lastRenderedPageBreak/>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Multiple TA values across cells: vivo, Futurewei,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HiSi], Samsung, Futurewei</w:t>
            </w:r>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SimSun"/>
          <w:sz w:val="20"/>
          <w:szCs w:val="18"/>
        </w:rPr>
      </w:pPr>
      <w:bookmarkStart w:id="7"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80734C">
        <w:rPr>
          <w:rFonts w:eastAsia="SimSun"/>
          <w:sz w:val="20"/>
          <w:szCs w:val="18"/>
        </w:rPr>
        <w:t>when</w:t>
      </w:r>
      <w:r w:rsidR="00486C89">
        <w:rPr>
          <w:rFonts w:eastAsia="SimSun"/>
          <w:sz w:val="20"/>
          <w:szCs w:val="18"/>
        </w:rPr>
        <w:t xml:space="preserve"> one TCI state</w:t>
      </w:r>
      <w:r w:rsidR="0080734C">
        <w:rPr>
          <w:rFonts w:eastAsia="SimSun"/>
          <w:sz w:val="20"/>
          <w:szCs w:val="18"/>
        </w:rPr>
        <w:t xml:space="preserv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068189AE" w14:textId="72D278E1" w:rsidR="00A2696A" w:rsidRPr="00A2696A" w:rsidRDefault="008E04F2" w:rsidP="0080734C">
      <w:pPr>
        <w:pStyle w:val="ListParagraph"/>
        <w:numPr>
          <w:ilvl w:val="0"/>
          <w:numId w:val="29"/>
        </w:numPr>
        <w:snapToGrid w:val="0"/>
        <w:spacing w:after="0" w:line="240" w:lineRule="auto"/>
        <w:jc w:val="both"/>
        <w:rPr>
          <w:sz w:val="20"/>
          <w:szCs w:val="20"/>
        </w:rPr>
      </w:pPr>
      <w:r>
        <w:rPr>
          <w:sz w:val="20"/>
          <w:szCs w:val="18"/>
        </w:rPr>
        <w:t xml:space="preserve"> PDCCH/PUCCH/PDSCH/PUSCH configured to the same cell</w:t>
      </w:r>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337BD9CC" w:rsidR="00556468" w:rsidRDefault="00556468" w:rsidP="00F426E7">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315F314A" w14:textId="463CD09D" w:rsidR="00486C89" w:rsidRDefault="00486C89" w:rsidP="00BC31E6">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0F74569D" w:rsidR="00556468" w:rsidRDefault="00486C89" w:rsidP="00BC31E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ListParagraph"/>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76D5EEA" w14:textId="008D6871" w:rsidR="00486C89" w:rsidRPr="00486C89"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lastRenderedPageBreak/>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ListParagraph"/>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Pr>
          <w:rFonts w:eastAsia="SimSun"/>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7"/>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Proposal 2.A.3: We think the limitation on activation of  TCI states is</w:t>
            </w:r>
            <w:r w:rsidR="003A7BA2">
              <w:rPr>
                <w:rFonts w:eastAsia="SimSun"/>
                <w:sz w:val="18"/>
                <w:szCs w:val="18"/>
                <w:lang w:eastAsia="zh-CN"/>
              </w:rPr>
              <w:t xml:space="preserve"> relevant</w:t>
            </w:r>
            <w:r>
              <w:rPr>
                <w:rFonts w:eastAsia="SimSun"/>
                <w:sz w:val="18"/>
                <w:szCs w:val="18"/>
                <w:lang w:eastAsia="zh-CN"/>
              </w:rPr>
              <w:t>. But this should be a UE feature. Henc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ListParagraph"/>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ListParagraph"/>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3</w:t>
            </w:r>
            <w:r>
              <w:rPr>
                <w:rFonts w:eastAsia="SimSun"/>
                <w:sz w:val="18"/>
                <w:szCs w:val="18"/>
                <w:lang w:eastAsia="zh-CN"/>
              </w:rPr>
              <w:t xml:space="preserve">: We would like to clarify the intention. Is the th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SimSun"/>
                <w:sz w:val="18"/>
                <w:szCs w:val="18"/>
                <w:lang w:eastAsia="zh-CN"/>
              </w:rPr>
            </w:pPr>
            <w:r>
              <w:rPr>
                <w:rFonts w:eastAsia="SimSun"/>
                <w:sz w:val="18"/>
                <w:szCs w:val="18"/>
                <w:lang w:eastAsia="zh-CN"/>
              </w:rPr>
              <w:t>[Mod: correct, added]</w:t>
            </w:r>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t>Fine also to have a UE feature, as suggested by Ericsson for the number of additional cells with [actvated]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There should be a proposal similar to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rFonts w:eastAsia="SimSun"/>
                <w:sz w:val="18"/>
                <w:szCs w:val="18"/>
                <w:lang w:eastAsia="zh-CN"/>
              </w:rPr>
            </w:pPr>
            <w:r>
              <w:rPr>
                <w:rFonts w:eastAsia="SimSun"/>
                <w:sz w:val="18"/>
                <w:szCs w:val="18"/>
                <w:lang w:eastAsia="zh-CN"/>
              </w:rPr>
              <w:lastRenderedPageBreak/>
              <w:t xml:space="preserve">[Mod: More companies are against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p>
          <w:p w14:paraId="2130E379" w14:textId="2945A5EF" w:rsidR="0080734C" w:rsidRDefault="0080734C" w:rsidP="0080734C">
            <w:pPr>
              <w:snapToGrid w:val="0"/>
              <w:rPr>
                <w:rFonts w:eastAsia="SimSun"/>
                <w:sz w:val="18"/>
                <w:szCs w:val="18"/>
                <w:lang w:eastAsia="zh-CN"/>
              </w:rPr>
            </w:pPr>
            <w:r>
              <w:rPr>
                <w:rFonts w:eastAsia="SimSun"/>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to remove bracket and “some of”. Because unified TCI indication can be applied to all channels/RSs configured for the serving cell. We do not prefer to use other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SimSun"/>
                <w:sz w:val="18"/>
                <w:szCs w:val="18"/>
                <w:lang w:eastAsia="zh-CN"/>
              </w:rPr>
            </w:pPr>
            <w:r>
              <w:rPr>
                <w:rFonts w:eastAsia="SimSun"/>
                <w:sz w:val="18"/>
                <w:szCs w:val="18"/>
                <w:lang w:eastAsia="zh-CN"/>
              </w:rPr>
              <w:t xml:space="preserve">[Mod: </w:t>
            </w:r>
            <w:r w:rsidR="0030174A">
              <w:rPr>
                <w:rFonts w:eastAsia="SimSun"/>
                <w:sz w:val="18"/>
                <w:szCs w:val="18"/>
                <w:lang w:eastAsia="zh-CN"/>
              </w:rPr>
              <w:t>Done</w:t>
            </w:r>
            <w:r>
              <w:rPr>
                <w:rFonts w:eastAsia="SimSun"/>
                <w:sz w:val="18"/>
                <w:szCs w:val="18"/>
                <w:lang w:eastAsia="zh-CN"/>
              </w:rPr>
              <w:t>]</w:t>
            </w:r>
          </w:p>
          <w:p w14:paraId="2E817B1D" w14:textId="77777777" w:rsidR="0080734C" w:rsidRDefault="0080734C" w:rsidP="00A67BCC">
            <w:pPr>
              <w:snapToGrid w:val="0"/>
              <w:rPr>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PxSCH/PxCCH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 </w:t>
            </w:r>
            <w:r>
              <w:rPr>
                <w:sz w:val="18"/>
                <w:szCs w:val="20"/>
              </w:rPr>
              <w:t>]</w:t>
            </w:r>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PxSCH/PxCCH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ListParagraph"/>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r w:rsidRPr="00D753D3">
              <w:rPr>
                <w:strike/>
                <w:color w:val="FF0000"/>
                <w:sz w:val="18"/>
                <w:szCs w:val="16"/>
              </w:rPr>
              <w:t xml:space="preserve"> ]</w:t>
            </w:r>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t>[Mod: Some companies would like to discuss if we should allow the case where UL and DL are assocaited with different cells for separate TCI. ]</w:t>
            </w:r>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ListParagraph"/>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ListParagraph"/>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ListParagraph"/>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ListParagraph"/>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lastRenderedPageBreak/>
              <w:t>[Mod: A number of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to remo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SimSun"/>
                <w:sz w:val="18"/>
                <w:szCs w:val="18"/>
                <w:lang w:eastAsia="zh-CN"/>
              </w:rPr>
            </w:pPr>
            <w:r>
              <w:rPr>
                <w:rFonts w:eastAsia="SimSun"/>
                <w:sz w:val="18"/>
                <w:szCs w:val="18"/>
                <w:lang w:eastAsia="zh-CN"/>
              </w:rPr>
              <w:t>[Mod: Removed]</w:t>
            </w:r>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ListParagraph"/>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uggest to remo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r>
              <w:rPr>
                <w:rFonts w:eastAsia="SimSun" w:hint="eastAsia"/>
                <w:sz w:val="18"/>
                <w:szCs w:val="18"/>
                <w:lang w:eastAsia="zh-CN"/>
              </w:rPr>
              <w:t>S</w:t>
            </w:r>
            <w:r>
              <w:rPr>
                <w:rFonts w:eastAsia="SimSun"/>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Suggest to change as follows,</w:t>
            </w:r>
          </w:p>
          <w:p w14:paraId="7B2643F8" w14:textId="77777777" w:rsidR="005A6195" w:rsidRPr="00A2696A" w:rsidRDefault="005A6195" w:rsidP="005A6195">
            <w:pPr>
              <w:pStyle w:val="ListParagraph"/>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SimSun"/>
                <w:sz w:val="18"/>
                <w:szCs w:val="18"/>
                <w:lang w:eastAsia="zh-CN"/>
              </w:rPr>
            </w:pPr>
            <w:r w:rsidRPr="00BA6874">
              <w:rPr>
                <w:rFonts w:eastAsia="SimSun"/>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SimSun"/>
                <w:b/>
                <w:sz w:val="18"/>
                <w:szCs w:val="18"/>
                <w:lang w:eastAsia="zh-CN"/>
              </w:rPr>
            </w:pPr>
            <w:r>
              <w:rPr>
                <w:rFonts w:eastAsia="SimSun"/>
                <w:b/>
                <w:sz w:val="18"/>
                <w:szCs w:val="18"/>
                <w:lang w:eastAsia="zh-CN"/>
              </w:rPr>
              <w:t>[Mod: please check latest version per Ericsson’s comment]</w:t>
            </w:r>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Proposal 2.A.1: The bracket shall be removed, otherwise there is no statement in this proposal.rt</w:t>
            </w:r>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t xml:space="preserve">Proposal 2.A.2: We support the first bullet, but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Proposal 2.A.1: Suggest to remove the bracket and also remove the “some”. Furthermore, as stated in the WID, no cell changing is assumed. So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2.A.2: Suggest to chang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lastRenderedPageBreak/>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2.A.3: suggest to chang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mTRP case, we think both joint TCI and separate DL/UL TCI can be supported. While for S-DCI inter -cell mTRP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r>
              <w:rPr>
                <w:rFonts w:eastAsia="Yu Mincho"/>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and also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i.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some of the  PDCCH/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rFonts w:eastAsia="SimSun"/>
                <w:sz w:val="18"/>
                <w:szCs w:val="18"/>
                <w:lang w:eastAsia="zh-CN"/>
              </w:rPr>
            </w:pPr>
            <w:r>
              <w:rPr>
                <w:rFonts w:eastAsia="SimSun"/>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lastRenderedPageBreak/>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ListParagraph"/>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ListParagraph"/>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lastRenderedPageBreak/>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Proposal 2.A.1, we share the same views with QC and Apple that the unified TCI indication can be applied to all channels/RSs configured for the serving cell. ‘some of XXX ’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Proposal 2.A.4, support. We suggest to treat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Suggest to chang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r>
              <w:rPr>
                <w:rFonts w:eastAsia="SimSun"/>
                <w:sz w:val="18"/>
                <w:szCs w:val="18"/>
                <w:lang w:eastAsia="zh-CN"/>
              </w:rPr>
              <w:t>[Mod: Done]</w:t>
            </w:r>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Minor revision from V18 on 2.A.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So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TableGrid"/>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t></w:t>
                  </w:r>
                  <w:r w:rsidRPr="00182A76">
                    <w:rPr>
                      <w:rFonts w:eastAsia="SimSun"/>
                      <w:sz w:val="18"/>
                      <w:szCs w:val="18"/>
                      <w:lang w:val="en-GB" w:eastAsia="zh-CN"/>
                    </w:rPr>
                    <w:tab/>
                  </w:r>
                  <w:r w:rsidRPr="00182A76">
                    <w:rPr>
                      <w:rFonts w:eastAsia="SimSun"/>
                      <w:sz w:val="18"/>
                      <w:szCs w:val="18"/>
                      <w:highlight w:val="green"/>
                      <w:lang w:val="en-GB" w:eastAsia="zh-CN"/>
                    </w:rPr>
                    <w:t>RAN2 confirm the simplified procedures on the inter-cell multi-TRP-like model as a base-lin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1. UE receives from serving cell, configuration of SSBs of the TRP with different PCI for beam meas</w:t>
                  </w:r>
                  <w:r>
                    <w:rPr>
                      <w:rFonts w:eastAsia="SimSun"/>
                      <w:sz w:val="18"/>
                      <w:szCs w:val="18"/>
                      <w:lang w:val="en-GB" w:eastAsia="zh-CN"/>
                    </w:rPr>
                    <w:t xml:space="preserve"> </w:t>
                  </w:r>
                  <w:r w:rsidRPr="00182A76">
                    <w:rPr>
                      <w:rFonts w:eastAsia="SimSun"/>
                      <w:sz w:val="18"/>
                      <w:szCs w:val="18"/>
                      <w:lang w:val="en-GB" w:eastAsia="zh-CN"/>
                    </w:rPr>
                    <w:t xml:space="preserve">urement, and configurations needed to use radio resources for data transmis-sion/reception incl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3. Based on the above reports, TCI state(s) associated to the TRP with different PCI is ac-tivated from the serving cell (by L1/L2 signaling).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5. UE should be in coverage of a serving cell always, also for multi-TRP case, e.g.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Suggest to updat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5F35751C" w:rsidR="00FB3DE3" w:rsidRDefault="00BD502A" w:rsidP="00FB3DE3">
            <w:pPr>
              <w:snapToGrid w:val="0"/>
              <w:jc w:val="both"/>
              <w:rPr>
                <w:rFonts w:eastAsia="Yu Mincho"/>
                <w:sz w:val="18"/>
                <w:szCs w:val="18"/>
                <w:lang w:eastAsia="ja-JP"/>
              </w:rPr>
            </w:pPr>
            <w:ins w:id="8" w:author="Eko Onggosanusi" w:date="2021-08-18T06:23:00Z">
              <w:r>
                <w:rPr>
                  <w:rFonts w:eastAsia="Yu Mincho"/>
                  <w:sz w:val="18"/>
                  <w:szCs w:val="18"/>
                  <w:lang w:eastAsia="ja-JP"/>
                </w:rPr>
                <w:lastRenderedPageBreak/>
                <w:t>[Mod: Please check MTK’s comment</w:t>
              </w:r>
            </w:ins>
            <w:ins w:id="9" w:author="Eko Onggosanusi" w:date="2021-08-18T06:24:00Z">
              <w:r>
                <w:rPr>
                  <w:rFonts w:eastAsia="Yu Mincho"/>
                  <w:sz w:val="18"/>
                  <w:szCs w:val="18"/>
                  <w:lang w:eastAsia="ja-JP"/>
                </w:rPr>
                <w:t xml:space="preserve"> which I think valid</w:t>
              </w:r>
            </w:ins>
            <w:ins w:id="10" w:author="Eko Onggosanusi" w:date="2021-08-18T06:23:00Z">
              <w:r>
                <w:rPr>
                  <w:rFonts w:eastAsia="Yu Mincho"/>
                  <w:sz w:val="18"/>
                  <w:szCs w:val="18"/>
                  <w:lang w:eastAsia="ja-JP"/>
                </w:rPr>
                <w:t>]</w:t>
              </w:r>
            </w:ins>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One question: Does the UE capability intend to report the number of “RRC-configurable PCIs” or “active PCIs, which is activated by MAC CE (RRC can configure larger number than active PCIs)”? This will be discussed later?</w:t>
            </w:r>
          </w:p>
          <w:p w14:paraId="7623CE1B" w14:textId="5A3D2CC0" w:rsidR="00FB3DE3" w:rsidRDefault="00BD502A" w:rsidP="00FB3DE3">
            <w:pPr>
              <w:snapToGrid w:val="0"/>
              <w:jc w:val="both"/>
              <w:rPr>
                <w:rFonts w:eastAsia="Yu Mincho"/>
                <w:sz w:val="18"/>
                <w:szCs w:val="18"/>
                <w:lang w:eastAsia="ja-JP"/>
              </w:rPr>
            </w:pPr>
            <w:ins w:id="11" w:author="Eko Onggosanusi" w:date="2021-08-18T06:22:00Z">
              <w:r>
                <w:rPr>
                  <w:rFonts w:eastAsia="Yu Mincho"/>
                  <w:sz w:val="18"/>
                  <w:szCs w:val="18"/>
                  <w:lang w:eastAsia="ja-JP"/>
                </w:rPr>
                <w:t>[Mod: We can discuss later]</w:t>
              </w:r>
            </w:ins>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sz w:val="18"/>
                <w:szCs w:val="18"/>
                <w:lang w:eastAsia="ja-JP"/>
              </w:rPr>
            </w:pPr>
            <w:r>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g cell w/o serving-cell.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Yu Mincho"/>
                <w:sz w:val="18"/>
                <w:szCs w:val="18"/>
                <w:lang w:eastAsia="ja-JP"/>
              </w:rPr>
            </w:pPr>
            <w:r w:rsidRPr="00BD502A">
              <w:rPr>
                <w:rFonts w:eastAsia="Yu Mincho"/>
                <w:sz w:val="18"/>
                <w:szCs w:val="18"/>
                <w:lang w:eastAsia="ja-JP"/>
              </w:rPr>
              <w:t>No revision</w:t>
            </w:r>
            <w:r>
              <w:rPr>
                <w:rFonts w:eastAsia="Yu Mincho"/>
                <w:sz w:val="18"/>
                <w:szCs w:val="18"/>
                <w:lang w:eastAsia="ja-JP"/>
              </w:rPr>
              <w:t xml:space="preserve">. All proposals are stable (content-wise since V18). </w:t>
            </w:r>
          </w:p>
          <w:p w14:paraId="53DEA795" w14:textId="77777777" w:rsid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1 seems agreeable to (super) majority – so far only vivo and perhaps Intel voice concern</w:t>
            </w:r>
          </w:p>
          <w:p w14:paraId="420A9E99" w14:textId="3C3614C0" w:rsidR="00BD502A" w:rsidRP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2-5 seem agreeable</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ListParagraph"/>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ListParagraph"/>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ListParagraph"/>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ms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FFS: Whether application time can be indicated/determined dynamically for different scenarios, e.g.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ListParagraph"/>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Whether BAT should be defined in terms of X ms (hence not SCS dependent) or Y symbols (hence SCS dependent)</w:t>
            </w:r>
          </w:p>
          <w:p w14:paraId="668DB2CC" w14:textId="52D177D2" w:rsidR="00BD0D0A" w:rsidRPr="00747A0D" w:rsidRDefault="00747A0D" w:rsidP="00BC31E6">
            <w:pPr>
              <w:pStyle w:val="ListParagraph"/>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ListParagraph"/>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ListParagraph"/>
              <w:numPr>
                <w:ilvl w:val="0"/>
                <w:numId w:val="30"/>
              </w:numPr>
              <w:snapToGrid w:val="0"/>
              <w:rPr>
                <w:rFonts w:eastAsia="DengXian"/>
                <w:sz w:val="18"/>
                <w:szCs w:val="18"/>
                <w:lang w:eastAsia="zh-CN"/>
              </w:rPr>
            </w:pPr>
            <w:r>
              <w:rPr>
                <w:rFonts w:eastAsia="DengXian"/>
                <w:sz w:val="18"/>
                <w:szCs w:val="18"/>
                <w:lang w:eastAsia="zh-CN"/>
              </w:rPr>
              <w:t>In case of CA, with a common beam indicated across multiple CCs. There is one on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For Q1: symbol, since the application time can be much shorter than 3 ms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Q1: X ms. Y symbols based on a SCS = X ms.</w:t>
            </w:r>
          </w:p>
          <w:p w14:paraId="2BC3FC70" w14:textId="124B49F0" w:rsidR="00DD3C87" w:rsidRDefault="00DD3C87" w:rsidP="00931C40">
            <w:pPr>
              <w:snapToGrid w:val="0"/>
              <w:rPr>
                <w:rFonts w:eastAsia="Malgun Gothic"/>
                <w:sz w:val="18"/>
                <w:szCs w:val="18"/>
              </w:rPr>
            </w:pPr>
            <w:r>
              <w:rPr>
                <w:rFonts w:eastAsia="Malgun Gothic"/>
                <w:sz w:val="18"/>
                <w:szCs w:val="18"/>
              </w:rPr>
              <w:t>Q2: X ms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ms</w:t>
            </w:r>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lang w:eastAsia="en-US"/>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gNB configuration. As long as gNB can configure the threshold per BWP (or per CC), gNB can align actual BAT across CCs if gNB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r>
              <w:rPr>
                <w:rFonts w:hint="eastAsia"/>
                <w:sz w:val="18"/>
                <w:szCs w:val="18"/>
                <w:lang w:eastAsia="zh-CN"/>
              </w:rPr>
              <w:t>S</w:t>
            </w:r>
            <w:r>
              <w:rPr>
                <w:sz w:val="18"/>
                <w:szCs w:val="18"/>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application time for all of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Q1: X is in term of ms to avoid involving the SCS. Furthermore, X ms shall depend on the UE capability and the UE processing capability is not related with the SCS.  The symbol length is not fixed value but the UE processing capability is a fixed absolute time. If we define it as symbols, then we will have to define the number of symbols for each SCS and eventually, the results is equivalent to defining X ms.</w:t>
            </w:r>
          </w:p>
          <w:p w14:paraId="648087F2" w14:textId="68BFCFED" w:rsidR="00B36596" w:rsidRDefault="00B36596" w:rsidP="00B36596">
            <w:pPr>
              <w:snapToGrid w:val="0"/>
              <w:rPr>
                <w:rFonts w:eastAsia="DengXian"/>
                <w:sz w:val="18"/>
                <w:szCs w:val="18"/>
                <w:lang w:eastAsia="zh-CN"/>
              </w:rPr>
            </w:pPr>
            <w:r>
              <w:rPr>
                <w:rFonts w:eastAsia="DengXian"/>
                <w:sz w:val="18"/>
                <w:szCs w:val="18"/>
              </w:rPr>
              <w:t>Q2: the same X ms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X ms.</w:t>
            </w:r>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if Xms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For Q1: We prefer to define in X ms.</w:t>
            </w:r>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lastRenderedPageBreak/>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sz w:val="18"/>
                <w:szCs w:val="18"/>
                <w:lang w:eastAsia="zh-CN"/>
              </w:rPr>
            </w:pPr>
            <w:r>
              <w:rPr>
                <w:sz w:val="18"/>
                <w:szCs w:val="18"/>
                <w:lang w:eastAsia="zh-CN"/>
              </w:rPr>
              <w:lastRenderedPageBreak/>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DengXian"/>
                <w:sz w:val="18"/>
                <w:szCs w:val="18"/>
                <w:lang w:eastAsia="zh-CN"/>
              </w:rPr>
            </w:pPr>
            <w:r>
              <w:rPr>
                <w:rFonts w:eastAsia="DengXian"/>
                <w:sz w:val="18"/>
                <w:szCs w:val="18"/>
                <w:lang w:eastAsia="zh-CN"/>
              </w:rPr>
              <w:t>On Q1, ‘in symbols’ seems to be the majority view</w:t>
            </w:r>
          </w:p>
          <w:p w14:paraId="16A98C58" w14:textId="77777777" w:rsidR="008A5610" w:rsidRDefault="008A5610" w:rsidP="008A5610">
            <w:pPr>
              <w:snapToGrid w:val="0"/>
              <w:rPr>
                <w:rFonts w:eastAsia="DengXian"/>
                <w:sz w:val="18"/>
                <w:szCs w:val="18"/>
                <w:lang w:eastAsia="zh-CN"/>
              </w:rPr>
            </w:pPr>
            <w:r>
              <w:rPr>
                <w:rFonts w:eastAsia="DengXian"/>
                <w:sz w:val="18"/>
                <w:szCs w:val="18"/>
                <w:lang w:eastAsia="zh-CN"/>
              </w:rPr>
              <w:t>On Q2, most companies prefer one value for all the CCs</w:t>
            </w:r>
          </w:p>
          <w:p w14:paraId="36E04804" w14:textId="77777777" w:rsidR="008A5610" w:rsidRDefault="008A5610" w:rsidP="008A5610">
            <w:pPr>
              <w:snapToGrid w:val="0"/>
              <w:rPr>
                <w:rFonts w:eastAsia="DengXian"/>
                <w:sz w:val="18"/>
                <w:szCs w:val="18"/>
                <w:lang w:eastAsia="zh-CN"/>
              </w:rPr>
            </w:pPr>
          </w:p>
          <w:p w14:paraId="1E397E9B" w14:textId="22448A65" w:rsidR="008A5610" w:rsidRDefault="008A5610" w:rsidP="008A5610">
            <w:pPr>
              <w:snapToGrid w:val="0"/>
              <w:rPr>
                <w:rFonts w:eastAsia="DengXian"/>
                <w:sz w:val="18"/>
                <w:szCs w:val="18"/>
                <w:lang w:eastAsia="zh-CN"/>
              </w:rPr>
            </w:pPr>
            <w:r>
              <w:rPr>
                <w:rFonts w:eastAsia="DengXian"/>
                <w:sz w:val="18"/>
                <w:szCs w:val="18"/>
                <w:lang w:eastAsia="zh-CN"/>
              </w:rPr>
              <w:t>I will draft a proposal based on the above inputs</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41FEA998" w:rsidR="00B47FD7" w:rsidRPr="00B47FD7" w:rsidRDefault="00B47FD7" w:rsidP="00B47FD7">
      <w:pPr>
        <w:pStyle w:val="ListParagraph"/>
        <w:numPr>
          <w:ilvl w:val="0"/>
          <w:numId w:val="40"/>
        </w:numPr>
        <w:snapToGrid w:val="0"/>
        <w:rPr>
          <w:sz w:val="20"/>
          <w:szCs w:val="20"/>
        </w:rPr>
      </w:pPr>
      <w:r w:rsidRPr="00B47FD7">
        <w:rPr>
          <w:sz w:val="20"/>
          <w:szCs w:val="20"/>
        </w:rPr>
        <w:t>FFS (to be concluded in RAN1#106bis-e</w:t>
      </w:r>
      <w:r>
        <w:rPr>
          <w:sz w:val="20"/>
          <w:szCs w:val="20"/>
        </w:rPr>
        <w:t>, potentially pending the outcome of panel entity indication</w:t>
      </w:r>
      <w:r w:rsidRPr="00B47FD7">
        <w:rPr>
          <w:sz w:val="20"/>
          <w:szCs w:val="20"/>
        </w:rPr>
        <w:t xml:space="preserve">): whether </w:t>
      </w:r>
      <w:r w:rsidRPr="00B47FD7">
        <w:rPr>
          <w:sz w:val="20"/>
          <w:szCs w:val="20"/>
          <w:lang w:eastAsia="zh-CN"/>
        </w:rPr>
        <w:t>the indicated SRS set is aligned with the UE selected panel</w:t>
      </w:r>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have to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and is controlled by the UE, and whether/how to maintain a common understanding between gNB and UE can be further discussed/decided</w:t>
            </w:r>
          </w:p>
          <w:p w14:paraId="2C67662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above does not preclude possibility that an RS resource can be mapped to multiple panels</w:t>
            </w:r>
          </w:p>
          <w:p w14:paraId="15C7B999"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r>
              <w:rPr>
                <w:sz w:val="18"/>
                <w:szCs w:val="18"/>
                <w:lang w:eastAsia="zh-CN"/>
              </w:rPr>
              <w:t xml:space="preserve">Also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lastRenderedPageBreak/>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mTRP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We are open to panel entity definition, e.g.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r>
              <w:rPr>
                <w:rFonts w:eastAsia="SimSun"/>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and also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 xml:space="preserve">We believe that we had sufficient discussion in the last meeting on the use case and the motivation of the proposal. Especially from UE implementation perspective, it is difficult to apply homogeneous panels (i.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i.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e.g.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Re panel entity mapping (e.g. resource/resource set/new ID) &amp; managemen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codebook based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e.g.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 xml:space="preserve">FFS: non-codebook based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FFS whether existing BWP switch based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ListParagraph"/>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ListParagraph"/>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a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lastRenderedPageBreak/>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4F507B58" w14:textId="77777777" w:rsidR="00546351" w:rsidRDefault="00546351" w:rsidP="00546351">
            <w:pPr>
              <w:snapToGrid w:val="0"/>
              <w:rPr>
                <w:ins w:id="12" w:author="Eko Onggosanusi" w:date="2021-08-18T06:29:00Z"/>
                <w:rFonts w:eastAsia="SimSun"/>
                <w:sz w:val="18"/>
                <w:szCs w:val="18"/>
                <w:lang w:eastAsia="zh-CN"/>
              </w:rPr>
            </w:pPr>
            <w:r>
              <w:rPr>
                <w:rFonts w:eastAsia="SimSun"/>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ins w:id="13" w:author="Eko Onggosanusi" w:date="2021-08-18T06:29:00Z">
              <w:r>
                <w:rPr>
                  <w:rFonts w:eastAsia="SimSun"/>
                  <w:sz w:val="18"/>
                  <w:szCs w:val="18"/>
                  <w:lang w:eastAsia="zh-CN"/>
                </w:rPr>
                <w:t xml:space="preserve">[Mod: The situation hasn’t changed for several meetings </w:t>
              </w:r>
            </w:ins>
            <w:ins w:id="14" w:author="Eko Onggosanusi" w:date="2021-08-18T06:30:00Z">
              <w:r>
                <w:rPr>
                  <w:rFonts w:eastAsia="SimSun"/>
                  <w:sz w:val="18"/>
                  <w:szCs w:val="18"/>
                  <w:lang w:eastAsia="zh-CN"/>
                </w:rPr>
                <w:t>–</w:t>
              </w:r>
            </w:ins>
            <w:ins w:id="15" w:author="Eko Onggosanusi" w:date="2021-08-18T06:29:00Z">
              <w:r>
                <w:rPr>
                  <w:rFonts w:eastAsia="SimSun"/>
                  <w:sz w:val="18"/>
                  <w:szCs w:val="18"/>
                  <w:lang w:eastAsia="zh-CN"/>
                </w:rPr>
                <w:t xml:space="preserve"> it </w:t>
              </w:r>
            </w:ins>
            <w:ins w:id="16" w:author="Eko Onggosanusi" w:date="2021-08-18T06:30:00Z">
              <w:r>
                <w:rPr>
                  <w:rFonts w:eastAsia="SimSun"/>
                  <w:sz w:val="18"/>
                  <w:szCs w:val="18"/>
                  <w:lang w:eastAsia="zh-CN"/>
                </w:rPr>
                <w:t>seems there may not be any consensus on the panel entity indication in Rel-17. But the proposal doesn’t necessarily depend on whether a new panel ID is supported or not.</w:t>
              </w:r>
            </w:ins>
            <w:ins w:id="17" w:author="Eko Onggosanusi" w:date="2021-08-18T06:31:00Z">
              <w:r>
                <w:rPr>
                  <w:rFonts w:eastAsia="SimSun"/>
                  <w:sz w:val="18"/>
                  <w:szCs w:val="18"/>
                  <w:lang w:eastAsia="zh-CN"/>
                </w:rPr>
                <w:t xml:space="preserve"> Please check LG’s argument.</w:t>
              </w:r>
            </w:ins>
            <w:ins w:id="18" w:author="Eko Onggosanusi" w:date="2021-08-18T06:29:00Z">
              <w:r>
                <w:rPr>
                  <w:rFonts w:eastAsia="SimSun"/>
                  <w:sz w:val="18"/>
                  <w:szCs w:val="18"/>
                  <w:lang w:eastAsia="zh-CN"/>
                </w:rPr>
                <w:t>]</w:t>
              </w:r>
            </w:ins>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SimSun"/>
                <w:sz w:val="18"/>
                <w:szCs w:val="18"/>
                <w:lang w:eastAsia="zh-CN"/>
              </w:rPr>
            </w:pPr>
            <w:r>
              <w:rPr>
                <w:rFonts w:eastAsia="SimSun"/>
                <w:sz w:val="18"/>
                <w:szCs w:val="18"/>
                <w:lang w:eastAsia="zh-CN"/>
              </w:rPr>
              <w:t>No revision. Proposal is stable content-wise</w:t>
            </w:r>
          </w:p>
        </w:tc>
      </w:tr>
      <w:tr w:rsidR="00E278E7" w14:paraId="027CE0A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0E68" w14:textId="5BAFF6BA" w:rsidR="00E278E7" w:rsidRDefault="00E278E7" w:rsidP="00546351">
            <w:pPr>
              <w:snapToGrid w:val="0"/>
              <w:rPr>
                <w:rFonts w:eastAsia="SimSun"/>
                <w:sz w:val="18"/>
                <w:szCs w:val="18"/>
                <w:lang w:eastAsia="zh-CN"/>
              </w:rPr>
            </w:pPr>
            <w:r>
              <w:rPr>
                <w:rFonts w:eastAsia="SimSun"/>
                <w:sz w:val="18"/>
                <w:szCs w:val="18"/>
                <w:lang w:eastAsia="zh-CN"/>
              </w:rPr>
              <w:t>Samsung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17FB4" w14:textId="3940D7D8" w:rsidR="00E278E7" w:rsidRDefault="00E278E7" w:rsidP="007263C3">
            <w:pPr>
              <w:snapToGrid w:val="0"/>
              <w:rPr>
                <w:rFonts w:eastAsia="SimSun"/>
                <w:sz w:val="18"/>
                <w:szCs w:val="18"/>
                <w:lang w:eastAsia="zh-CN"/>
              </w:rPr>
            </w:pPr>
            <w:r>
              <w:rPr>
                <w:rFonts w:eastAsia="SimSun"/>
                <w:sz w:val="18"/>
                <w:szCs w:val="18"/>
                <w:lang w:eastAsia="zh-CN"/>
              </w:rPr>
              <w:t>Given the explanation from LG and the update (inV18) by the moderator, we can be accept this proposal.</w:t>
            </w:r>
            <w:bookmarkStart w:id="19" w:name="_GoBack"/>
            <w:bookmarkEnd w:id="19"/>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Convida</w:t>
            </w:r>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IDC (if Opt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xml:space="preserve">: Huawei/HiSi, vivo (panel ID in </w:t>
            </w:r>
            <w:r>
              <w:rPr>
                <w:sz w:val="18"/>
                <w:szCs w:val="20"/>
              </w:rPr>
              <w:t>, Spreadturm</w:t>
            </w:r>
            <w:r w:rsidRPr="00F75AF9">
              <w:rPr>
                <w:sz w:val="18"/>
                <w:szCs w:val="20"/>
              </w:rPr>
              <w:t xml:space="preserve"> PHR MAC CE),</w:t>
            </w:r>
            <w:r>
              <w:rPr>
                <w:sz w:val="18"/>
                <w:szCs w:val="20"/>
              </w:rPr>
              <w:t xml:space="preserve"> MotM/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5C701A51"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p>
    <w:p w14:paraId="53AE76FB" w14:textId="4BBC704D"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7E1CF021" w14:textId="2A09E54E" w:rsidR="00B47FD7" w:rsidRDefault="00B47FD7"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Additional reporting </w:t>
      </w:r>
      <w:r w:rsidRPr="0056292A">
        <w:rPr>
          <w:rFonts w:eastAsia="Times New Roman"/>
          <w:sz w:val="20"/>
          <w:szCs w:val="20"/>
        </w:rPr>
        <w:t xml:space="preserve">quantities, e.g. SSBRI/CRI, </w:t>
      </w:r>
      <w:r w:rsidRPr="0056292A">
        <w:rPr>
          <w:sz w:val="20"/>
          <w:szCs w:val="20"/>
          <w:lang w:eastAsia="zh-CN"/>
        </w:rPr>
        <w:t>MPR+DL RSRP, UL RSRP, or modified virtual PHR</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ListParagraph"/>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ListParagraph"/>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e.g.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ListParagraph"/>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ListParagraph"/>
              <w:numPr>
                <w:ilvl w:val="1"/>
                <w:numId w:val="32"/>
              </w:numPr>
              <w:snapToGrid w:val="0"/>
              <w:rPr>
                <w:sz w:val="18"/>
                <w:szCs w:val="18"/>
                <w:lang w:eastAsia="zh-CN"/>
              </w:rPr>
            </w:pPr>
            <w:r>
              <w:rPr>
                <w:sz w:val="18"/>
                <w:szCs w:val="18"/>
                <w:lang w:eastAsia="zh-CN"/>
              </w:rPr>
              <w:lastRenderedPageBreak/>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We are fine for Propoal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We think we need SSBRI/CRI, P-MPR, L1-RSRP and closed-loop power control states so that gNB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r>
              <w:rPr>
                <w:rFonts w:eastAsia="SimSun"/>
                <w:sz w:val="18"/>
                <w:szCs w:val="18"/>
                <w:lang w:eastAsia="zh-CN"/>
              </w:rPr>
              <w:t>Le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beam,  gNB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lang w:eastAsia="en-US"/>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20" w:name="_Ref79080574"/>
            <w:r w:rsidRPr="00972526">
              <w:rPr>
                <w:rFonts w:eastAsiaTheme="minorEastAsia"/>
                <w:sz w:val="18"/>
                <w:szCs w:val="18"/>
                <w:lang w:eastAsia="zh-CN"/>
              </w:rPr>
              <w:t>UL metric calculation at gNB based on panel level P-MPR report</w:t>
            </w:r>
            <w:bookmarkEnd w:id="20"/>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TableGrid"/>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Case 1(baseline): when MPE event is declared by UE, a modified L1-RSRP is triggered. The UE reports the uplink RSRP that considers the impact of blockage and MPE power back-off for panel/beam switching. gNB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a Rel-15 L1-RSRP report is triggered by g</w:t>
            </w:r>
            <w:r w:rsidRPr="00972526">
              <w:rPr>
                <w:rFonts w:hint="eastAsia"/>
                <w:sz w:val="18"/>
                <w:szCs w:val="18"/>
              </w:rPr>
              <w:t>NB</w:t>
            </w:r>
            <w:r w:rsidRPr="00972526">
              <w:rPr>
                <w:sz w:val="18"/>
                <w:szCs w:val="18"/>
              </w:rPr>
              <w:t>. T</w:t>
            </w:r>
            <w:r w:rsidRPr="00972526">
              <w:rPr>
                <w:rFonts w:eastAsiaTheme="minorEastAsia"/>
                <w:sz w:val="18"/>
                <w:szCs w:val="18"/>
              </w:rPr>
              <w:t>he UE reports 4 beam pairs between gNB and UE based on</w:t>
            </w:r>
            <w:r w:rsidRPr="00972526">
              <w:rPr>
                <w:sz w:val="18"/>
                <w:szCs w:val="18"/>
              </w:rPr>
              <w:t xml:space="preserve"> downlink RSRP that considers the impact of blockage</w:t>
            </w:r>
            <w:r w:rsidRPr="00972526">
              <w:rPr>
                <w:rFonts w:eastAsiaTheme="minorEastAsia"/>
                <w:sz w:val="18"/>
                <w:szCs w:val="18"/>
              </w:rPr>
              <w:t xml:space="preserve">. gNB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Support in principle. We think that the beam-specific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lastRenderedPageBreak/>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Pc,max and PH as captured as below. With such reporting (either per panel or per beam), NW is able to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lang w:eastAsia="en-US"/>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SimSun"/>
                <w:sz w:val="18"/>
                <w:szCs w:val="18"/>
                <w:lang w:eastAsia="zh-CN"/>
              </w:rPr>
            </w:pPr>
            <w:r>
              <w:rPr>
                <w:rFonts w:eastAsia="SimSun"/>
                <w:sz w:val="18"/>
                <w:szCs w:val="18"/>
                <w:lang w:eastAsia="zh-CN"/>
              </w:rPr>
              <w:t>No revision. Proposal is stable content-wise</w:t>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BD1246" w14:textId="77777777" w:rsidR="00AB762E" w:rsidRDefault="00AB762E">
      <w:r>
        <w:separator/>
      </w:r>
    </w:p>
  </w:endnote>
  <w:endnote w:type="continuationSeparator" w:id="0">
    <w:p w14:paraId="1BADE6F7" w14:textId="77777777" w:rsidR="00AB762E" w:rsidRDefault="00AB76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auto"/>
    <w:notTrueType/>
    <w:pitch w:val="variable"/>
    <w:sig w:usb0="00000000" w:usb1="08080000" w:usb2="00000010" w:usb3="00000000" w:csb0="00100000" w:csb1="00000000"/>
  </w:font>
  <w:font w:name="MS Mincho">
    <w:altName w:val="Yu Gothic UI"/>
    <w:panose1 w:val="02020609040205080304"/>
    <w:charset w:val="80"/>
    <w:family w:val="roman"/>
    <w:notTrueType/>
    <w:pitch w:val="fixed"/>
    <w:sig w:usb0="00000001"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7BCB0B" w14:textId="77777777" w:rsidR="00AB762E" w:rsidRDefault="00AB762E">
      <w:r>
        <w:rPr>
          <w:color w:val="000000"/>
        </w:rPr>
        <w:separator/>
      </w:r>
    </w:p>
  </w:footnote>
  <w:footnote w:type="continuationSeparator" w:id="0">
    <w:p w14:paraId="5E824A43" w14:textId="77777777" w:rsidR="00AB762E" w:rsidRDefault="00AB76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5"/>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236A"/>
    <w:rsid w:val="005B3195"/>
    <w:rsid w:val="005B33AA"/>
    <w:rsid w:val="005B3467"/>
    <w:rsid w:val="005B45E7"/>
    <w:rsid w:val="005B4F54"/>
    <w:rsid w:val="005B54BD"/>
    <w:rsid w:val="005B73C8"/>
    <w:rsid w:val="005C0FC2"/>
    <w:rsid w:val="005C1E5D"/>
    <w:rsid w:val="005C27C6"/>
    <w:rsid w:val="005C2E58"/>
    <w:rsid w:val="005C46A0"/>
    <w:rsid w:val="005C4742"/>
    <w:rsid w:val="005C4A4F"/>
    <w:rsid w:val="005C638F"/>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30F7"/>
    <w:rsid w:val="007038B9"/>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45CA"/>
    <w:rsid w:val="008952FC"/>
    <w:rsid w:val="008957CF"/>
    <w:rsid w:val="008967F9"/>
    <w:rsid w:val="00896A6F"/>
    <w:rsid w:val="008A178D"/>
    <w:rsid w:val="008A2E12"/>
    <w:rsid w:val="008A2E68"/>
    <w:rsid w:val="008A397E"/>
    <w:rsid w:val="008A3DE7"/>
    <w:rsid w:val="008A3F5F"/>
    <w:rsid w:val="008A5128"/>
    <w:rsid w:val="008A5610"/>
    <w:rsid w:val="008A5D27"/>
    <w:rsid w:val="008A64C0"/>
    <w:rsid w:val="008A7B51"/>
    <w:rsid w:val="008B0A5D"/>
    <w:rsid w:val="008B20E6"/>
    <w:rsid w:val="008B2433"/>
    <w:rsid w:val="008B26EC"/>
    <w:rsid w:val="008B2968"/>
    <w:rsid w:val="008B4072"/>
    <w:rsid w:val="008B5344"/>
    <w:rsid w:val="008B5534"/>
    <w:rsid w:val="008B5BA8"/>
    <w:rsid w:val="008B6FDB"/>
    <w:rsid w:val="008B704A"/>
    <w:rsid w:val="008B7432"/>
    <w:rsid w:val="008C04B1"/>
    <w:rsid w:val="008C0F28"/>
    <w:rsid w:val="008C1922"/>
    <w:rsid w:val="008C30AB"/>
    <w:rsid w:val="008C3F04"/>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97414-4EA4-4CE3-BCAF-C783CA67E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3</Pages>
  <Words>11270</Words>
  <Characters>64241</Characters>
  <Application>Microsoft Office Word</Application>
  <DocSecurity>0</DocSecurity>
  <Lines>535</Lines>
  <Paragraphs>15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Emad</cp:lastModifiedBy>
  <cp:revision>10</cp:revision>
  <dcterms:created xsi:type="dcterms:W3CDTF">2021-08-18T11:12:00Z</dcterms:created>
  <dcterms:modified xsi:type="dcterms:W3CDTF">2021-08-18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